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α-hexylcinnamaldehyde, HYDROXYCITRONELLAL, benzyl salicylate, 3-methyl-4-(2,6,6-trimethyl-2-cyclohexen-1-yl)-3-buten-2-one, linalool, AMYL CINNAM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887 mg/kg bodyweight)</w:t>
              <w:br/>
              <w:t>Eye Dam. 1, H318</w:t>
              <w:br/>
              <w:t>Repr. 2, H36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oconut. tuberose. Fruit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bodyweight Animal: rat, Guideline: OECD Guideline 401 (Acute Oral Toxicity), 95% CL: 715 - 11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060 mg/kg bodyweight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bodyweight Animal: rat, Guideline: OECD Guideline 401 (Acute Oral Toxicity), 95% CL: 3190 - 437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bodyweight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onoï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benzyl salicylate ; methyl salicylate ; 3-methyl-4-(2,6,6-trimethyl-2-cyclohexen-1-yl)-3-buten-2-one ; linalool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α-hexylcinnamaldehyde, HYDROXYCITRONELLAL, benzyl salicylate, 3-methyl-4-(2,6,6-trimethyl-2-cyclohexen-1-yl)-3-buten-2-one, linalool, AMYL CINNAMA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CAB0D70-AC2C-4CEC-B23B-985B2A5A97F9}"/>
</file>

<file path=customXml/itemProps3.xml><?xml version="1.0" encoding="utf-8"?>
<ds:datastoreItem xmlns:ds="http://schemas.openxmlformats.org/officeDocument/2006/customXml" ds:itemID="{E20A5134-8C52-4F45-A4C3-37EC5A835BE1}"/>
</file>

<file path=customXml/itemProps4.xml><?xml version="1.0" encoding="utf-8"?>
<ds:datastoreItem xmlns:ds="http://schemas.openxmlformats.org/officeDocument/2006/customXml" ds:itemID="{F7EC3DA0-D68B-4B1C-B33D-18B8BA8ED9D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